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4834B0B" w:rsidR="004F1CD0" w:rsidRDefault="007B4D2D" w:rsidP="00E31880">
      <w:pPr>
        <w:jc w:val="center"/>
        <w:rPr>
          <w:b/>
          <w:bCs/>
          <w:sz w:val="36"/>
          <w:szCs w:val="36"/>
        </w:rPr>
      </w:pPr>
      <w:r>
        <w:rPr>
          <w:b/>
          <w:bCs/>
          <w:sz w:val="36"/>
          <w:szCs w:val="36"/>
        </w:rPr>
        <w:t>COMMERCIAL</w:t>
      </w:r>
      <w:r w:rsidR="00E31880" w:rsidRPr="00E623AF">
        <w:rPr>
          <w:b/>
          <w:bCs/>
          <w:sz w:val="36"/>
          <w:szCs w:val="36"/>
        </w:rPr>
        <w:t xml:space="preserve"> SUB-LEASE AGREEMENT</w:t>
      </w:r>
    </w:p>
    <w:p w14:paraId="2BE2B1E0" w14:textId="3CB65763" w:rsidR="00442E4B" w:rsidRPr="00442E4B" w:rsidRDefault="00442E4B" w:rsidP="00E31880">
      <w:pPr>
        <w:jc w:val="center"/>
        <w:rPr>
          <w:b/>
          <w:bCs/>
          <w:sz w:val="32"/>
          <w:szCs w:val="32"/>
        </w:rPr>
      </w:pPr>
      <w:r>
        <w:rPr>
          <w:b/>
          <w:bCs/>
          <w:sz w:val="32"/>
          <w:szCs w:val="32"/>
        </w:rPr>
        <w:t>(</w:t>
      </w:r>
      <w:r w:rsidR="005D2C9A">
        <w:rPr>
          <w:b/>
          <w:bCs/>
          <w:sz w:val="32"/>
          <w:szCs w:val="32"/>
        </w:rPr>
        <w:t>Maryland</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40AE089F" w:rsidR="009A4FD9" w:rsidRDefault="005D2C9A" w:rsidP="009A4FD9">
            <w:pPr>
              <w:rPr>
                <w:sz w:val="22"/>
                <w:szCs w:val="22"/>
              </w:rPr>
            </w:pPr>
            <w:r>
              <w:rPr>
                <w:sz w:val="22"/>
                <w:szCs w:val="22"/>
              </w:rPr>
              <w:t>Maryland</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CC9264" w14:textId="77777777" w:rsidR="00223011" w:rsidRDefault="002230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D847DC2" w:rsidR="00F4034F" w:rsidRPr="00223011" w:rsidRDefault="00F4034F" w:rsidP="002230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501182" w14:textId="77777777" w:rsidR="00223011" w:rsidRDefault="002230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F1F015" w14:textId="77777777" w:rsidR="00223011" w:rsidRDefault="002230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41EDA09" w:rsidR="00F4034F" w:rsidRPr="00223011" w:rsidRDefault="00F4034F" w:rsidP="002230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C4F830" w14:textId="77777777" w:rsidR="00223011" w:rsidRDefault="002230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91166696">
    <w:abstractNumId w:val="1"/>
  </w:num>
  <w:num w:numId="2" w16cid:durableId="21370667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23011"/>
    <w:rsid w:val="00283ABC"/>
    <w:rsid w:val="002D0FCE"/>
    <w:rsid w:val="00320642"/>
    <w:rsid w:val="003805E7"/>
    <w:rsid w:val="003B24BC"/>
    <w:rsid w:val="003B7112"/>
    <w:rsid w:val="004121ED"/>
    <w:rsid w:val="00426C19"/>
    <w:rsid w:val="00442E4B"/>
    <w:rsid w:val="00473500"/>
    <w:rsid w:val="004A6F2A"/>
    <w:rsid w:val="004F1CD0"/>
    <w:rsid w:val="004F40B1"/>
    <w:rsid w:val="004F5D47"/>
    <w:rsid w:val="00570A17"/>
    <w:rsid w:val="005D2C9A"/>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095</Words>
  <Characters>11942</Characters>
  <Application/>
  <DocSecurity>0</DocSecurity>
  <Lines>99</Lines>
  <Paragraphs>2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4009</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